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962CB" w14:textId="77777777" w:rsidR="00BA077F" w:rsidRPr="002C3E6C" w:rsidRDefault="006363AD" w:rsidP="006363A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The Honorable (first name) (last name)</w:t>
      </w:r>
    </w:p>
    <w:p w14:paraId="740FDBFC" w14:textId="77777777" w:rsidR="006363AD" w:rsidRPr="002C3E6C" w:rsidRDefault="00B408FD" w:rsidP="006363A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(</w:t>
      </w:r>
      <w:r w:rsidR="006363AD" w:rsidRPr="002C3E6C">
        <w:rPr>
          <w:rFonts w:ascii="Times New Roman" w:hAnsi="Times New Roman" w:cs="Times New Roman"/>
          <w:sz w:val="24"/>
          <w:szCs w:val="24"/>
        </w:rPr>
        <w:t>Street</w:t>
      </w:r>
      <w:r w:rsidRPr="002C3E6C">
        <w:rPr>
          <w:rFonts w:ascii="Times New Roman" w:hAnsi="Times New Roman" w:cs="Times New Roman"/>
          <w:sz w:val="24"/>
          <w:szCs w:val="24"/>
        </w:rPr>
        <w:t>)</w:t>
      </w:r>
    </w:p>
    <w:p w14:paraId="1F775560" w14:textId="77777777" w:rsidR="006363AD" w:rsidRPr="002C3E6C" w:rsidRDefault="00B408FD" w:rsidP="006363A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(</w:t>
      </w:r>
      <w:r w:rsidR="006363AD" w:rsidRPr="002C3E6C">
        <w:rPr>
          <w:rFonts w:ascii="Times New Roman" w:hAnsi="Times New Roman" w:cs="Times New Roman"/>
          <w:sz w:val="24"/>
          <w:szCs w:val="24"/>
        </w:rPr>
        <w:t>City</w:t>
      </w:r>
      <w:r w:rsidRPr="002C3E6C">
        <w:rPr>
          <w:rFonts w:ascii="Times New Roman" w:hAnsi="Times New Roman" w:cs="Times New Roman"/>
          <w:sz w:val="24"/>
          <w:szCs w:val="24"/>
        </w:rPr>
        <w:t>)</w:t>
      </w:r>
      <w:r w:rsidR="006363AD" w:rsidRPr="002C3E6C">
        <w:rPr>
          <w:rFonts w:ascii="Times New Roman" w:hAnsi="Times New Roman" w:cs="Times New Roman"/>
          <w:sz w:val="24"/>
          <w:szCs w:val="24"/>
        </w:rPr>
        <w:t xml:space="preserve"> </w:t>
      </w:r>
      <w:r w:rsidRPr="002C3E6C">
        <w:rPr>
          <w:rFonts w:ascii="Times New Roman" w:hAnsi="Times New Roman" w:cs="Times New Roman"/>
          <w:sz w:val="24"/>
          <w:szCs w:val="24"/>
        </w:rPr>
        <w:t>(</w:t>
      </w:r>
      <w:r w:rsidR="006363AD" w:rsidRPr="002C3E6C">
        <w:rPr>
          <w:rFonts w:ascii="Times New Roman" w:hAnsi="Times New Roman" w:cs="Times New Roman"/>
          <w:sz w:val="24"/>
          <w:szCs w:val="24"/>
        </w:rPr>
        <w:t>State</w:t>
      </w:r>
      <w:r w:rsidRPr="002C3E6C">
        <w:rPr>
          <w:rFonts w:ascii="Times New Roman" w:hAnsi="Times New Roman" w:cs="Times New Roman"/>
          <w:sz w:val="24"/>
          <w:szCs w:val="24"/>
        </w:rPr>
        <w:t>)</w:t>
      </w:r>
      <w:r w:rsidR="006363AD" w:rsidRPr="002C3E6C">
        <w:rPr>
          <w:rFonts w:ascii="Times New Roman" w:hAnsi="Times New Roman" w:cs="Times New Roman"/>
          <w:sz w:val="24"/>
          <w:szCs w:val="24"/>
        </w:rPr>
        <w:t xml:space="preserve"> </w:t>
      </w:r>
      <w:r w:rsidRPr="002C3E6C">
        <w:rPr>
          <w:rFonts w:ascii="Times New Roman" w:hAnsi="Times New Roman" w:cs="Times New Roman"/>
          <w:sz w:val="24"/>
          <w:szCs w:val="24"/>
        </w:rPr>
        <w:t>(</w:t>
      </w:r>
      <w:r w:rsidR="006363AD" w:rsidRPr="002C3E6C">
        <w:rPr>
          <w:rFonts w:ascii="Times New Roman" w:hAnsi="Times New Roman" w:cs="Times New Roman"/>
          <w:sz w:val="24"/>
          <w:szCs w:val="24"/>
        </w:rPr>
        <w:t>ZIP Code</w:t>
      </w:r>
      <w:r w:rsidRPr="002C3E6C">
        <w:rPr>
          <w:rFonts w:ascii="Times New Roman" w:hAnsi="Times New Roman" w:cs="Times New Roman"/>
          <w:sz w:val="24"/>
          <w:szCs w:val="24"/>
        </w:rPr>
        <w:t>)</w:t>
      </w:r>
    </w:p>
    <w:p w14:paraId="4012FD0C" w14:textId="77777777" w:rsidR="006363AD" w:rsidRPr="002C3E6C" w:rsidRDefault="006363AD" w:rsidP="006363A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827F8A" w14:textId="77777777" w:rsidR="006363AD" w:rsidRPr="002C3E6C" w:rsidRDefault="006363AD" w:rsidP="006363A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(date)</w:t>
      </w:r>
    </w:p>
    <w:p w14:paraId="3063A43B" w14:textId="77777777" w:rsidR="006363AD" w:rsidRPr="002C3E6C" w:rsidRDefault="006363AD">
      <w:pPr>
        <w:rPr>
          <w:rFonts w:ascii="Times New Roman" w:hAnsi="Times New Roman" w:cs="Times New Roman"/>
          <w:sz w:val="24"/>
          <w:szCs w:val="24"/>
        </w:rPr>
      </w:pPr>
    </w:p>
    <w:p w14:paraId="79A02FC4" w14:textId="77777777" w:rsidR="006363AD" w:rsidRPr="002C3E6C" w:rsidRDefault="006363AD">
      <w:pPr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Dear (title) (last name),</w:t>
      </w:r>
    </w:p>
    <w:p w14:paraId="11556539" w14:textId="3B1EA017" w:rsidR="003D5BFD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  <w:r w:rsidRPr="002C3E6C">
        <w:rPr>
          <w:color w:val="0E101A"/>
        </w:rPr>
        <w:t>As a member of the California Association of Professional Scientists (CAPS), I urgently seek your support for federal funding to stabilize California's budget</w:t>
      </w:r>
      <w:r w:rsidR="000A48FE" w:rsidRPr="002C3E6C">
        <w:rPr>
          <w:color w:val="0E101A"/>
        </w:rPr>
        <w:t xml:space="preserve"> during the COVID-19 Pandemic</w:t>
      </w:r>
      <w:r w:rsidRPr="002C3E6C">
        <w:rPr>
          <w:color w:val="0E101A"/>
        </w:rPr>
        <w:t>. </w:t>
      </w:r>
    </w:p>
    <w:p w14:paraId="1418E84B" w14:textId="77777777" w:rsidR="003D5BFD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</w:p>
    <w:p w14:paraId="2B1C3001" w14:textId="56927CCB" w:rsidR="00C22343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  <w:r w:rsidRPr="002C3E6C">
        <w:rPr>
          <w:color w:val="0E101A"/>
        </w:rPr>
        <w:t xml:space="preserve">CAPS </w:t>
      </w:r>
      <w:proofErr w:type="gramStart"/>
      <w:r w:rsidRPr="002C3E6C">
        <w:rPr>
          <w:color w:val="0E101A"/>
        </w:rPr>
        <w:t>represents</w:t>
      </w:r>
      <w:proofErr w:type="gramEnd"/>
      <w:r w:rsidRPr="002C3E6C">
        <w:rPr>
          <w:color w:val="0E101A"/>
        </w:rPr>
        <w:t xml:space="preserve"> 4,400 State Scientists who perform essential work to protect public health, the environment, the agricultural food supply, and California's natural resources. </w:t>
      </w:r>
      <w:r w:rsidR="00512B53" w:rsidRPr="002C3E6C">
        <w:rPr>
          <w:color w:val="0E101A"/>
        </w:rPr>
        <w:t xml:space="preserve"> </w:t>
      </w:r>
      <w:r w:rsidR="00C22343" w:rsidRPr="002C3E6C">
        <w:rPr>
          <w:color w:val="0E101A"/>
        </w:rPr>
        <w:t>I work on [fill in the blank].</w:t>
      </w:r>
    </w:p>
    <w:p w14:paraId="52C46A91" w14:textId="77777777" w:rsidR="00C22343" w:rsidRPr="002C3E6C" w:rsidRDefault="00C22343" w:rsidP="003D5BFD">
      <w:pPr>
        <w:pStyle w:val="NormalWeb"/>
        <w:spacing w:before="0" w:beforeAutospacing="0" w:after="0" w:afterAutospacing="0"/>
        <w:rPr>
          <w:color w:val="0E101A"/>
        </w:rPr>
      </w:pPr>
    </w:p>
    <w:p w14:paraId="1A943BA6" w14:textId="3C33B38E" w:rsidR="00512B53" w:rsidRPr="002C3E6C" w:rsidRDefault="00512B53" w:rsidP="003D5BFD">
      <w:pPr>
        <w:pStyle w:val="NormalWeb"/>
        <w:spacing w:before="0" w:beforeAutospacing="0" w:after="0" w:afterAutospacing="0"/>
        <w:rPr>
          <w:color w:val="0E101A"/>
        </w:rPr>
      </w:pPr>
      <w:r w:rsidRPr="002C3E6C">
        <w:rPr>
          <w:color w:val="0E101A"/>
        </w:rPr>
        <w:t xml:space="preserve">Yet </w:t>
      </w:r>
      <w:r w:rsidR="003D5BFD" w:rsidRPr="002C3E6C">
        <w:rPr>
          <w:color w:val="0E101A"/>
        </w:rPr>
        <w:t xml:space="preserve">California – like every state </w:t>
      </w:r>
      <w:r w:rsidR="00DD05B1" w:rsidRPr="002C3E6C">
        <w:rPr>
          <w:color w:val="0E101A"/>
        </w:rPr>
        <w:t xml:space="preserve">and local government </w:t>
      </w:r>
      <w:r w:rsidR="003D5BFD" w:rsidRPr="002C3E6C">
        <w:rPr>
          <w:color w:val="0E101A"/>
        </w:rPr>
        <w:t>– confronts an enormous drain on its resources amidst an abrupt, unprecedented loss of revenue triggered by the worst public health crisis in 100 years and the worst econom</w:t>
      </w:r>
      <w:r w:rsidR="003607D0" w:rsidRPr="002C3E6C">
        <w:rPr>
          <w:color w:val="0E101A"/>
        </w:rPr>
        <w:t>ic</w:t>
      </w:r>
      <w:r w:rsidR="00610064" w:rsidRPr="002C3E6C">
        <w:rPr>
          <w:color w:val="0E101A"/>
        </w:rPr>
        <w:t xml:space="preserve"> downturn</w:t>
      </w:r>
      <w:r w:rsidR="003D5BFD" w:rsidRPr="002C3E6C">
        <w:rPr>
          <w:color w:val="0E101A"/>
        </w:rPr>
        <w:t xml:space="preserve"> in 90 years. </w:t>
      </w:r>
    </w:p>
    <w:p w14:paraId="43C0FDD6" w14:textId="77777777" w:rsidR="00512B53" w:rsidRPr="002C3E6C" w:rsidRDefault="00512B53" w:rsidP="003D5BFD">
      <w:pPr>
        <w:pStyle w:val="NormalWeb"/>
        <w:spacing w:before="0" w:beforeAutospacing="0" w:after="0" w:afterAutospacing="0"/>
        <w:rPr>
          <w:color w:val="0E101A"/>
        </w:rPr>
      </w:pPr>
    </w:p>
    <w:p w14:paraId="5DD6CCDD" w14:textId="3757C19D" w:rsidR="003D5BFD" w:rsidRPr="002C3E6C" w:rsidRDefault="00C64589" w:rsidP="003D5BFD">
      <w:pPr>
        <w:pStyle w:val="NormalWeb"/>
        <w:spacing w:before="0" w:beforeAutospacing="0" w:after="0" w:afterAutospacing="0"/>
        <w:rPr>
          <w:color w:val="0E101A"/>
        </w:rPr>
      </w:pPr>
      <w:r w:rsidRPr="002C3E6C">
        <w:rPr>
          <w:color w:val="0E101A"/>
        </w:rPr>
        <w:t>The COVID-19 Pandemic has increased costs to address the public health and economic crisis</w:t>
      </w:r>
      <w:r w:rsidR="00610064" w:rsidRPr="002C3E6C">
        <w:rPr>
          <w:color w:val="0E101A"/>
        </w:rPr>
        <w:t>, while at the same time dramatically decreasing available tax revenue</w:t>
      </w:r>
      <w:r w:rsidRPr="002C3E6C">
        <w:rPr>
          <w:color w:val="0E101A"/>
        </w:rPr>
        <w:t xml:space="preserve">.  </w:t>
      </w:r>
      <w:r w:rsidR="00512B53" w:rsidRPr="002C3E6C">
        <w:rPr>
          <w:color w:val="0E101A"/>
        </w:rPr>
        <w:t>As a result, California</w:t>
      </w:r>
      <w:r w:rsidR="00512B53" w:rsidRPr="002C3E6C">
        <w:t xml:space="preserve"> </w:t>
      </w:r>
      <w:r w:rsidR="00512B53" w:rsidRPr="002C3E6C">
        <w:rPr>
          <w:color w:val="0E101A"/>
        </w:rPr>
        <w:t xml:space="preserve">Governor Gavin Newsom has proposed slashing funds for vital programs and state services to close an anticipated $54 billion budget gap.  </w:t>
      </w:r>
      <w:r w:rsidR="006223FC" w:rsidRPr="002C3E6C">
        <w:rPr>
          <w:color w:val="0E101A"/>
        </w:rPr>
        <w:t>T</w:t>
      </w:r>
      <w:r w:rsidR="003D5BFD" w:rsidRPr="002C3E6C">
        <w:rPr>
          <w:color w:val="0E101A"/>
        </w:rPr>
        <w:t xml:space="preserve">he pressure on </w:t>
      </w:r>
      <w:r w:rsidR="00512B53" w:rsidRPr="002C3E6C">
        <w:rPr>
          <w:color w:val="0E101A"/>
        </w:rPr>
        <w:t>the</w:t>
      </w:r>
      <w:r w:rsidR="003D5BFD" w:rsidRPr="002C3E6C">
        <w:rPr>
          <w:color w:val="0E101A"/>
        </w:rPr>
        <w:t xml:space="preserve"> budget will not yield</w:t>
      </w:r>
      <w:r w:rsidR="006223FC" w:rsidRPr="002C3E6C">
        <w:rPr>
          <w:color w:val="0E101A"/>
        </w:rPr>
        <w:t>,</w:t>
      </w:r>
      <w:r w:rsidR="00512B53" w:rsidRPr="002C3E6C">
        <w:rPr>
          <w:color w:val="0E101A"/>
        </w:rPr>
        <w:t xml:space="preserve"> </w:t>
      </w:r>
      <w:r w:rsidR="006223FC" w:rsidRPr="002C3E6C">
        <w:rPr>
          <w:color w:val="0E101A"/>
        </w:rPr>
        <w:t>as</w:t>
      </w:r>
      <w:r w:rsidR="003D5BFD" w:rsidRPr="002C3E6C">
        <w:rPr>
          <w:color w:val="0E101A"/>
        </w:rPr>
        <w:t xml:space="preserve"> </w:t>
      </w:r>
      <w:r w:rsidR="00512B53" w:rsidRPr="002C3E6C">
        <w:rPr>
          <w:color w:val="0E101A"/>
        </w:rPr>
        <w:t>C</w:t>
      </w:r>
      <w:r w:rsidR="003D5BFD" w:rsidRPr="002C3E6C">
        <w:rPr>
          <w:color w:val="0E101A"/>
        </w:rPr>
        <w:t>alifornia's peak fire season is just a few weeks away.  </w:t>
      </w:r>
    </w:p>
    <w:p w14:paraId="147E1720" w14:textId="77777777" w:rsidR="003D5BFD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</w:p>
    <w:p w14:paraId="4449DC20" w14:textId="77777777" w:rsidR="003D5BFD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  <w:r w:rsidRPr="002C3E6C">
        <w:rPr>
          <w:color w:val="0E101A"/>
        </w:rPr>
        <w:t>This historic moment presents an epic test of effective governance that our nation must not fail</w:t>
      </w:r>
      <w:r w:rsidR="00512B53" w:rsidRPr="002C3E6C">
        <w:rPr>
          <w:color w:val="0E101A"/>
        </w:rPr>
        <w:t xml:space="preserve">.  </w:t>
      </w:r>
      <w:r w:rsidRPr="002C3E6C">
        <w:rPr>
          <w:color w:val="0E101A"/>
        </w:rPr>
        <w:t xml:space="preserve">There is </w:t>
      </w:r>
      <w:proofErr w:type="gramStart"/>
      <w:r w:rsidRPr="002C3E6C">
        <w:rPr>
          <w:color w:val="0E101A"/>
        </w:rPr>
        <w:t>very little</w:t>
      </w:r>
      <w:proofErr w:type="gramEnd"/>
      <w:r w:rsidRPr="002C3E6C">
        <w:rPr>
          <w:color w:val="0E101A"/>
        </w:rPr>
        <w:t xml:space="preserve"> time for Congress to act</w:t>
      </w:r>
      <w:r w:rsidR="00512B53" w:rsidRPr="002C3E6C">
        <w:rPr>
          <w:color w:val="0E101A"/>
        </w:rPr>
        <w:t>, however,</w:t>
      </w:r>
      <w:r w:rsidRPr="002C3E6C">
        <w:rPr>
          <w:color w:val="0E101A"/>
        </w:rPr>
        <w:t xml:space="preserve"> because California and many other states are finalizing their budgets for the upcoming fiscal year.  </w:t>
      </w:r>
    </w:p>
    <w:p w14:paraId="608E85A0" w14:textId="77777777" w:rsidR="003D5BFD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</w:p>
    <w:p w14:paraId="56A92856" w14:textId="2BA504B5" w:rsidR="003D5BFD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  <w:r w:rsidRPr="002C3E6C">
        <w:rPr>
          <w:color w:val="0E101A"/>
        </w:rPr>
        <w:t xml:space="preserve">That's why </w:t>
      </w:r>
      <w:r w:rsidR="005D4656" w:rsidRPr="002C3E6C">
        <w:rPr>
          <w:color w:val="0E101A"/>
        </w:rPr>
        <w:t>I am</w:t>
      </w:r>
      <w:r w:rsidRPr="002C3E6C">
        <w:rPr>
          <w:color w:val="0E101A"/>
        </w:rPr>
        <w:t xml:space="preserve"> asking respected leaders like you </w:t>
      </w:r>
      <w:r w:rsidR="00DD05B1" w:rsidRPr="002C3E6C">
        <w:rPr>
          <w:color w:val="0E101A"/>
        </w:rPr>
        <w:t xml:space="preserve">in the U.S. Congress </w:t>
      </w:r>
      <w:r w:rsidRPr="002C3E6C">
        <w:rPr>
          <w:color w:val="0E101A"/>
        </w:rPr>
        <w:t xml:space="preserve">to support a </w:t>
      </w:r>
      <w:r w:rsidR="00DD05B1" w:rsidRPr="002C3E6C">
        <w:rPr>
          <w:color w:val="0E101A"/>
        </w:rPr>
        <w:t xml:space="preserve">$1 Trillion </w:t>
      </w:r>
      <w:r w:rsidRPr="002C3E6C">
        <w:rPr>
          <w:color w:val="0E101A"/>
        </w:rPr>
        <w:t xml:space="preserve">federal </w:t>
      </w:r>
      <w:r w:rsidR="00DD05B1" w:rsidRPr="002C3E6C">
        <w:rPr>
          <w:color w:val="0E101A"/>
        </w:rPr>
        <w:t>investment to protect critical services that state and local governments provide for our communities</w:t>
      </w:r>
      <w:r w:rsidR="00512B53" w:rsidRPr="002C3E6C">
        <w:rPr>
          <w:color w:val="0E101A"/>
        </w:rPr>
        <w:t xml:space="preserve">.  </w:t>
      </w:r>
    </w:p>
    <w:p w14:paraId="327D4395" w14:textId="7ED9968B" w:rsidR="003D5BFD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</w:p>
    <w:p w14:paraId="7C713D7E" w14:textId="33718B6D" w:rsidR="00A10AB7" w:rsidRPr="002C3E6C" w:rsidRDefault="00A10AB7" w:rsidP="003D5BFD">
      <w:pPr>
        <w:pStyle w:val="NormalWeb"/>
        <w:spacing w:before="0" w:beforeAutospacing="0" w:after="0" w:afterAutospacing="0"/>
        <w:rPr>
          <w:color w:val="0E101A"/>
        </w:rPr>
      </w:pPr>
      <w:r w:rsidRPr="002C3E6C">
        <w:rPr>
          <w:color w:val="0E101A"/>
        </w:rPr>
        <w:t>We encourage you to put working families</w:t>
      </w:r>
      <w:r w:rsidR="00EE4D46" w:rsidRPr="002C3E6C">
        <w:rPr>
          <w:color w:val="0E101A"/>
        </w:rPr>
        <w:t>’</w:t>
      </w:r>
      <w:r w:rsidRPr="002C3E6C">
        <w:rPr>
          <w:color w:val="0E101A"/>
        </w:rPr>
        <w:t xml:space="preserve"> health, </w:t>
      </w:r>
      <w:proofErr w:type="gramStart"/>
      <w:r w:rsidRPr="002C3E6C">
        <w:rPr>
          <w:color w:val="0E101A"/>
        </w:rPr>
        <w:t>safety</w:t>
      </w:r>
      <w:proofErr w:type="gramEnd"/>
      <w:r w:rsidRPr="002C3E6C">
        <w:rPr>
          <w:color w:val="0E101A"/>
        </w:rPr>
        <w:t xml:space="preserve"> and financial security first by passing the HEROES Act or similar legislation (e.g., SMART Act).</w:t>
      </w:r>
    </w:p>
    <w:p w14:paraId="7F92936E" w14:textId="77777777" w:rsidR="00A10AB7" w:rsidRPr="002C3E6C" w:rsidRDefault="00A10AB7" w:rsidP="003D5BFD">
      <w:pPr>
        <w:pStyle w:val="NormalWeb"/>
        <w:spacing w:before="0" w:beforeAutospacing="0" w:after="0" w:afterAutospacing="0"/>
        <w:rPr>
          <w:color w:val="0E101A"/>
        </w:rPr>
      </w:pPr>
    </w:p>
    <w:p w14:paraId="0A968AE4" w14:textId="6F9B2AB9" w:rsidR="003D5BFD" w:rsidRPr="002C3E6C" w:rsidRDefault="003D5BFD" w:rsidP="003D5BFD">
      <w:pPr>
        <w:pStyle w:val="NormalWeb"/>
        <w:spacing w:before="0" w:beforeAutospacing="0" w:after="0" w:afterAutospacing="0"/>
        <w:rPr>
          <w:color w:val="0E101A"/>
        </w:rPr>
      </w:pPr>
      <w:r w:rsidRPr="002C3E6C">
        <w:rPr>
          <w:color w:val="0E101A"/>
        </w:rPr>
        <w:t>Thank you for your support</w:t>
      </w:r>
      <w:r w:rsidR="006B60C5" w:rsidRPr="002C3E6C">
        <w:rPr>
          <w:color w:val="0E101A"/>
        </w:rPr>
        <w:t xml:space="preserve"> of public workers</w:t>
      </w:r>
      <w:r w:rsidRPr="002C3E6C">
        <w:rPr>
          <w:color w:val="0E101A"/>
        </w:rPr>
        <w:t>.</w:t>
      </w:r>
      <w:r w:rsidR="00512B53" w:rsidRPr="002C3E6C">
        <w:rPr>
          <w:color w:val="0E101A"/>
        </w:rPr>
        <w:t xml:space="preserve"> </w:t>
      </w:r>
      <w:r w:rsidRPr="002C3E6C">
        <w:rPr>
          <w:color w:val="0E101A"/>
        </w:rPr>
        <w:t xml:space="preserve"> If you </w:t>
      </w:r>
      <w:r w:rsidR="00512B53" w:rsidRPr="002C3E6C">
        <w:rPr>
          <w:color w:val="0E101A"/>
        </w:rPr>
        <w:t>have</w:t>
      </w:r>
      <w:r w:rsidRPr="002C3E6C">
        <w:rPr>
          <w:color w:val="0E101A"/>
        </w:rPr>
        <w:t xml:space="preserve"> questions or wish to discuss this matter further, please call CAPS at (916) 441-2629 or email </w:t>
      </w:r>
      <w:hyperlink r:id="rId8" w:tgtFrame="_blank" w:history="1">
        <w:r w:rsidRPr="002C3E6C">
          <w:rPr>
            <w:rStyle w:val="Hyperlink"/>
            <w:color w:val="4A6EE0"/>
          </w:rPr>
          <w:t>caps@capsscientists.org</w:t>
        </w:r>
      </w:hyperlink>
      <w:r w:rsidRPr="002C3E6C">
        <w:rPr>
          <w:color w:val="0E101A"/>
        </w:rPr>
        <w:t>.</w:t>
      </w:r>
    </w:p>
    <w:p w14:paraId="4C5B058C" w14:textId="4C8CD6EC" w:rsidR="00B408FD" w:rsidRPr="002C3E6C" w:rsidRDefault="00B408FD" w:rsidP="00FE53A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F0B8F4" w14:textId="77777777" w:rsidR="00B408FD" w:rsidRPr="002C3E6C" w:rsidRDefault="00B408FD" w:rsidP="00FE53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Respectfully,</w:t>
      </w:r>
    </w:p>
    <w:p w14:paraId="5FF45476" w14:textId="77777777" w:rsidR="00B408FD" w:rsidRPr="002C3E6C" w:rsidRDefault="00512B53" w:rsidP="00FE53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(Name)</w:t>
      </w:r>
    </w:p>
    <w:p w14:paraId="3B591B51" w14:textId="77777777" w:rsidR="00512B53" w:rsidRPr="002C3E6C" w:rsidRDefault="00512B53" w:rsidP="00512B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(Street)</w:t>
      </w:r>
    </w:p>
    <w:p w14:paraId="6479D435" w14:textId="77777777" w:rsidR="00512B53" w:rsidRPr="002C3E6C" w:rsidRDefault="00512B53" w:rsidP="00512B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sz w:val="24"/>
          <w:szCs w:val="24"/>
        </w:rPr>
        <w:t>(City) (State) (ZIP Code)</w:t>
      </w:r>
    </w:p>
    <w:p w14:paraId="30CED0AB" w14:textId="79F110A7" w:rsidR="00512B53" w:rsidRPr="002C3E6C" w:rsidRDefault="00512B53" w:rsidP="00FE53A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18D034" w14:textId="42F82658" w:rsidR="00DD05B1" w:rsidRPr="002C3E6C" w:rsidRDefault="00DD05B1" w:rsidP="00FE53A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E3D470" w14:textId="735997B0" w:rsidR="00DD05B1" w:rsidRPr="002C3E6C" w:rsidRDefault="00DD05B1" w:rsidP="00FE53A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FB00F7" w14:textId="7FB06EBB" w:rsidR="00DD05B1" w:rsidRPr="002C3E6C" w:rsidRDefault="00DD05B1" w:rsidP="00A10AB7">
      <w:pPr>
        <w:rPr>
          <w:rFonts w:ascii="Times New Roman" w:eastAsia="Times New Roman" w:hAnsi="Times New Roman" w:cs="Times New Roman"/>
          <w:sz w:val="24"/>
          <w:szCs w:val="24"/>
        </w:rPr>
      </w:pPr>
      <w:r w:rsidRPr="002C3E6C">
        <w:rPr>
          <w:rFonts w:ascii="Times New Roman" w:hAnsi="Times New Roman" w:cs="Times New Roman"/>
          <w:b/>
          <w:sz w:val="24"/>
          <w:szCs w:val="24"/>
        </w:rPr>
        <w:t>Note</w:t>
      </w:r>
      <w:r w:rsidR="00A10AB7" w:rsidRPr="002C3E6C">
        <w:rPr>
          <w:rFonts w:ascii="Times New Roman" w:hAnsi="Times New Roman" w:cs="Times New Roman"/>
          <w:b/>
          <w:sz w:val="24"/>
          <w:szCs w:val="24"/>
        </w:rPr>
        <w:t xml:space="preserve"> to members</w:t>
      </w:r>
      <w:r w:rsidRPr="002C3E6C">
        <w:rPr>
          <w:rFonts w:ascii="Times New Roman" w:hAnsi="Times New Roman" w:cs="Times New Roman"/>
          <w:sz w:val="24"/>
          <w:szCs w:val="24"/>
        </w:rPr>
        <w:t>:</w:t>
      </w:r>
      <w:r w:rsidR="00A10AB7" w:rsidRPr="002C3E6C">
        <w:rPr>
          <w:rFonts w:ascii="Times New Roman" w:hAnsi="Times New Roman" w:cs="Times New Roman"/>
          <w:sz w:val="24"/>
          <w:szCs w:val="24"/>
        </w:rPr>
        <w:t xml:space="preserve"> Please </w:t>
      </w:r>
      <w:r w:rsidR="00336632" w:rsidRPr="002C3E6C">
        <w:rPr>
          <w:rFonts w:ascii="Times New Roman" w:hAnsi="Times New Roman" w:cs="Times New Roman"/>
          <w:sz w:val="24"/>
          <w:szCs w:val="24"/>
        </w:rPr>
        <w:t xml:space="preserve">also </w:t>
      </w:r>
      <w:r w:rsidR="00A10AB7" w:rsidRPr="002C3E6C">
        <w:rPr>
          <w:rFonts w:ascii="Times New Roman" w:hAnsi="Times New Roman" w:cs="Times New Roman"/>
          <w:sz w:val="24"/>
          <w:szCs w:val="24"/>
        </w:rPr>
        <w:t>c</w:t>
      </w:r>
      <w:r w:rsidR="00336632" w:rsidRPr="002C3E6C">
        <w:rPr>
          <w:rFonts w:ascii="Times New Roman" w:hAnsi="Times New Roman" w:cs="Times New Roman"/>
          <w:sz w:val="24"/>
          <w:szCs w:val="24"/>
        </w:rPr>
        <w:t>all</w:t>
      </w:r>
      <w:r w:rsidR="00A10AB7" w:rsidRPr="002C3E6C">
        <w:rPr>
          <w:rFonts w:ascii="Times New Roman" w:hAnsi="Times New Roman" w:cs="Times New Roman"/>
          <w:sz w:val="24"/>
          <w:szCs w:val="24"/>
        </w:rPr>
        <w:t xml:space="preserve"> your federal representatives in the U.S. Congress </w:t>
      </w:r>
      <w:r w:rsidR="00336632" w:rsidRPr="002C3E6C">
        <w:rPr>
          <w:rFonts w:ascii="Times New Roman" w:hAnsi="Times New Roman" w:cs="Times New Roman"/>
          <w:sz w:val="24"/>
          <w:szCs w:val="24"/>
        </w:rPr>
        <w:t>with the above message</w:t>
      </w:r>
      <w:r w:rsidR="00A10AB7" w:rsidRPr="002C3E6C">
        <w:rPr>
          <w:rFonts w:ascii="Times New Roman" w:hAnsi="Times New Roman" w:cs="Times New Roman"/>
          <w:sz w:val="24"/>
          <w:szCs w:val="24"/>
        </w:rPr>
        <w:t xml:space="preserve">.  </w:t>
      </w:r>
      <w:r w:rsidR="00A10AB7" w:rsidRPr="002C3E6C">
        <w:rPr>
          <w:rFonts w:ascii="Times New Roman" w:eastAsia="Times New Roman" w:hAnsi="Times New Roman" w:cs="Times New Roman"/>
          <w:color w:val="3B3B3B"/>
          <w:sz w:val="24"/>
          <w:szCs w:val="24"/>
        </w:rPr>
        <w:t>D</w:t>
      </w:r>
      <w:r w:rsidRPr="002C3E6C">
        <w:rPr>
          <w:rFonts w:ascii="Times New Roman" w:eastAsia="Times New Roman" w:hAnsi="Times New Roman" w:cs="Times New Roman"/>
          <w:color w:val="3B3B3B"/>
          <w:sz w:val="24"/>
          <w:szCs w:val="24"/>
        </w:rPr>
        <w:t xml:space="preserve">ial 844-967-2163 to </w:t>
      </w:r>
      <w:proofErr w:type="gramStart"/>
      <w:r w:rsidRPr="002C3E6C">
        <w:rPr>
          <w:rFonts w:ascii="Times New Roman" w:eastAsia="Times New Roman" w:hAnsi="Times New Roman" w:cs="Times New Roman"/>
          <w:color w:val="3B3B3B"/>
          <w:sz w:val="24"/>
          <w:szCs w:val="24"/>
        </w:rPr>
        <w:t>be connected with</w:t>
      </w:r>
      <w:proofErr w:type="gramEnd"/>
      <w:r w:rsidRPr="002C3E6C">
        <w:rPr>
          <w:rFonts w:ascii="Times New Roman" w:eastAsia="Times New Roman" w:hAnsi="Times New Roman" w:cs="Times New Roman"/>
          <w:color w:val="3B3B3B"/>
          <w:sz w:val="24"/>
          <w:szCs w:val="24"/>
        </w:rPr>
        <w:t xml:space="preserve"> your Senator</w:t>
      </w:r>
      <w:r w:rsidR="00A10AB7" w:rsidRPr="002C3E6C">
        <w:rPr>
          <w:rFonts w:ascii="Times New Roman" w:eastAsia="Times New Roman" w:hAnsi="Times New Roman" w:cs="Times New Roman"/>
          <w:color w:val="3B3B3B"/>
          <w:sz w:val="24"/>
          <w:szCs w:val="24"/>
        </w:rPr>
        <w:t xml:space="preserve"> and </w:t>
      </w:r>
      <w:r w:rsidR="00A10AB7" w:rsidRPr="002C3E6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202-224-3121</w:t>
      </w:r>
      <w:r w:rsidR="00A10AB7" w:rsidRPr="002C3E6C">
        <w:rPr>
          <w:rFonts w:ascii="Times New Roman" w:eastAsia="Times New Roman" w:hAnsi="Times New Roman" w:cs="Times New Roman"/>
          <w:color w:val="3B3B3B"/>
          <w:sz w:val="24"/>
          <w:szCs w:val="24"/>
        </w:rPr>
        <w:t xml:space="preserve"> to be connected with your House member.</w:t>
      </w:r>
    </w:p>
    <w:p w14:paraId="48DCB43A" w14:textId="77777777" w:rsidR="00DD05B1" w:rsidRPr="002C3E6C" w:rsidRDefault="00DD05B1" w:rsidP="00FE53A8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D05B1" w:rsidRPr="002C3E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BC147" w14:textId="77777777" w:rsidR="00416122" w:rsidRDefault="00416122" w:rsidP="00621FCE">
      <w:pPr>
        <w:spacing w:after="0" w:line="240" w:lineRule="auto"/>
      </w:pPr>
      <w:r>
        <w:separator/>
      </w:r>
    </w:p>
  </w:endnote>
  <w:endnote w:type="continuationSeparator" w:id="0">
    <w:p w14:paraId="1A711903" w14:textId="77777777" w:rsidR="00416122" w:rsidRDefault="00416122" w:rsidP="00621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1B2DF2" w14:textId="77777777" w:rsidR="00416122" w:rsidRDefault="00416122" w:rsidP="00621FCE">
      <w:pPr>
        <w:spacing w:after="0" w:line="240" w:lineRule="auto"/>
      </w:pPr>
      <w:r>
        <w:separator/>
      </w:r>
    </w:p>
  </w:footnote>
  <w:footnote w:type="continuationSeparator" w:id="0">
    <w:p w14:paraId="4F557B8B" w14:textId="77777777" w:rsidR="00416122" w:rsidRDefault="00416122" w:rsidP="00621F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475AC7"/>
    <w:multiLevelType w:val="multilevel"/>
    <w:tmpl w:val="A0A8D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jc1NTC0NLS0MDRS0lEKTi0uzszPAykwrAUAqFOWtSwAAAA="/>
  </w:docVars>
  <w:rsids>
    <w:rsidRoot w:val="006363AD"/>
    <w:rsid w:val="000716C3"/>
    <w:rsid w:val="000A48FE"/>
    <w:rsid w:val="000D7526"/>
    <w:rsid w:val="00116DA9"/>
    <w:rsid w:val="00194186"/>
    <w:rsid w:val="001A2350"/>
    <w:rsid w:val="001F7F62"/>
    <w:rsid w:val="00207C96"/>
    <w:rsid w:val="00240D0F"/>
    <w:rsid w:val="00264678"/>
    <w:rsid w:val="002C3E6C"/>
    <w:rsid w:val="00336632"/>
    <w:rsid w:val="003607D0"/>
    <w:rsid w:val="00396BAF"/>
    <w:rsid w:val="003D5BFD"/>
    <w:rsid w:val="003E4584"/>
    <w:rsid w:val="003F72F4"/>
    <w:rsid w:val="00416122"/>
    <w:rsid w:val="005118E2"/>
    <w:rsid w:val="00512B53"/>
    <w:rsid w:val="00546981"/>
    <w:rsid w:val="005D4656"/>
    <w:rsid w:val="00610064"/>
    <w:rsid w:val="00621FCE"/>
    <w:rsid w:val="006223FC"/>
    <w:rsid w:val="006363AD"/>
    <w:rsid w:val="006B60C5"/>
    <w:rsid w:val="007806AC"/>
    <w:rsid w:val="00783FC3"/>
    <w:rsid w:val="007E27B8"/>
    <w:rsid w:val="008C72FD"/>
    <w:rsid w:val="009D5404"/>
    <w:rsid w:val="00A10AB7"/>
    <w:rsid w:val="00A126FE"/>
    <w:rsid w:val="00A64E91"/>
    <w:rsid w:val="00AC37B4"/>
    <w:rsid w:val="00B408FD"/>
    <w:rsid w:val="00BA077F"/>
    <w:rsid w:val="00C22343"/>
    <w:rsid w:val="00C36AE6"/>
    <w:rsid w:val="00C64589"/>
    <w:rsid w:val="00D71118"/>
    <w:rsid w:val="00D902E0"/>
    <w:rsid w:val="00D92174"/>
    <w:rsid w:val="00DB44D3"/>
    <w:rsid w:val="00DD05B1"/>
    <w:rsid w:val="00DD4D37"/>
    <w:rsid w:val="00E07E1C"/>
    <w:rsid w:val="00E17FE5"/>
    <w:rsid w:val="00E804CF"/>
    <w:rsid w:val="00EE4D46"/>
    <w:rsid w:val="00F218FB"/>
    <w:rsid w:val="00F40861"/>
    <w:rsid w:val="00FA7BB3"/>
    <w:rsid w:val="00FE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88E6C"/>
  <w15:docId w15:val="{5DCF2FB4-87B2-4619-B61D-22AD1F46C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B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08F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D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11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1118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711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11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11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11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11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717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ps@capsscientist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F700E9-DACF-4D45-92AD-A63916279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 Ortiz</dc:creator>
  <cp:lastModifiedBy>Emily Young</cp:lastModifiedBy>
  <cp:revision>2</cp:revision>
  <dcterms:created xsi:type="dcterms:W3CDTF">2020-06-10T01:52:00Z</dcterms:created>
  <dcterms:modified xsi:type="dcterms:W3CDTF">2020-06-10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e685f86-ed8d-482b-be3a-2b7af73f9b7f_Enabled">
    <vt:lpwstr>True</vt:lpwstr>
  </property>
  <property fmtid="{D5CDD505-2E9C-101B-9397-08002B2CF9AE}" pid="3" name="MSIP_Label_6e685f86-ed8d-482b-be3a-2b7af73f9b7f_SiteId">
    <vt:lpwstr>4b633c25-efbf-4006-9f15-07442ba7aa0b</vt:lpwstr>
  </property>
  <property fmtid="{D5CDD505-2E9C-101B-9397-08002B2CF9AE}" pid="4" name="MSIP_Label_6e685f86-ed8d-482b-be3a-2b7af73f9b7f_Owner">
    <vt:lpwstr>Margarita.Gordus@wildlife.ca.gov</vt:lpwstr>
  </property>
  <property fmtid="{D5CDD505-2E9C-101B-9397-08002B2CF9AE}" pid="5" name="MSIP_Label_6e685f86-ed8d-482b-be3a-2b7af73f9b7f_SetDate">
    <vt:lpwstr>2020-06-08T22:24:38.7577329Z</vt:lpwstr>
  </property>
  <property fmtid="{D5CDD505-2E9C-101B-9397-08002B2CF9AE}" pid="6" name="MSIP_Label_6e685f86-ed8d-482b-be3a-2b7af73f9b7f_Name">
    <vt:lpwstr>General</vt:lpwstr>
  </property>
  <property fmtid="{D5CDD505-2E9C-101B-9397-08002B2CF9AE}" pid="7" name="MSIP_Label_6e685f86-ed8d-482b-be3a-2b7af73f9b7f_Application">
    <vt:lpwstr>Microsoft Azure Information Protection</vt:lpwstr>
  </property>
  <property fmtid="{D5CDD505-2E9C-101B-9397-08002B2CF9AE}" pid="8" name="MSIP_Label_6e685f86-ed8d-482b-be3a-2b7af73f9b7f_ActionId">
    <vt:lpwstr>2efd6983-41e5-4188-94c7-8b4aba9182b2</vt:lpwstr>
  </property>
  <property fmtid="{D5CDD505-2E9C-101B-9397-08002B2CF9AE}" pid="9" name="MSIP_Label_6e685f86-ed8d-482b-be3a-2b7af73f9b7f_Extended_MSFT_Method">
    <vt:lpwstr>Automatic</vt:lpwstr>
  </property>
  <property fmtid="{D5CDD505-2E9C-101B-9397-08002B2CF9AE}" pid="10" name="Sensitivity">
    <vt:lpwstr>General</vt:lpwstr>
  </property>
</Properties>
</file>